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enthusiastic interest in the Veterinarian position at your esteemed organization in Brazil, Rio de Janeiro. As a dedicated and experienced veterinary professional with a passion for animal welfare, I am eager to contribute my skills and expertise to support the vibrant communities and diverse ecosystems of this dynamic region. With over [X years] of experience in clinical practice, research, and community outreach, I am confident that my background aligns perfectly with the values of your institution and the unique needs of Brazil Rio de Janeiro.</w:t>
      </w:r>
    </w:p>
    <w:p>
      <w:pPr>
        <w:pStyle w:val="BodyText"/>
      </w:pPr>
      <w:r>
        <w:t xml:space="preserve">As a Veterinarian committed to excellence, I have always believed that animal health is intrinsically linked to human well-being. My journey in veterinary medicine began during my studies at [University Name], where I developed a strong foundation in both theoretical and practical aspects of the field. However, it was my time working in Rio de Janeiro that truly shaped my perspective. The city’s rich biodiversity, from its iconic wildlife reserves to its bustling urban pet population, has instilled in me a deep appreciation for the challenges and rewards of veterinary care in Brazil. This experience has also reinforced my determination to provide compassionate, high-quality services to animals and their owners across this diverse region.</w:t>
      </w:r>
    </w:p>
    <w:p>
      <w:pPr>
        <w:pStyle w:val="BodyText"/>
      </w:pPr>
      <w:r>
        <w:t xml:space="preserve">Throughout my career, I have focused on delivering comprehensive care for a wide range of species, including companion animals, livestock, and wildlife. In Rio de Janeiro’s unique environment—where urbanization intersects with natural habitats—I have gained specialized knowledge in areas such as zoonotic disease prevention, emergency care for injured wildlife, and public health education. For instance, while working at [Previous Clinic/Institution Name] in the city, I led a community initiative to promote spay/neuter programs for stray dogs in underserved neighborhoods. This project not only improved animal welfare but also fostered stronger relationships between local residents and veterinary professionals. Such experiences have taught me the importance of cultural sensitivity, adaptability, and collaboration—qualities I believe are essential for success in Brazil Rio de Janeiro.</w:t>
      </w:r>
    </w:p>
    <w:p>
      <w:pPr>
        <w:pStyle w:val="BodyText"/>
      </w:pPr>
      <w:r>
        <w:t xml:space="preserve">What sets me apart as a Veterinarian is my unwavering commitment to lifelong learning and innovation. I have consistently pursued advanced training in emerging fields such as integrative medicine, telemedicine, and sustainable veterinary practices. For example, I recently completed a certification program in wildlife rehabilitation, which has equipped me to address the specific needs of Brazil’s endangered species. Additionally, my fluency in Portuguese and English allows me to communicate effectively with both local clients and international colleagues, ensuring seamless service delivery in a multicultural setting like Rio de Janeiro.</w:t>
      </w:r>
    </w:p>
    <w:p>
      <w:pPr>
        <w:pStyle w:val="BodyText"/>
      </w:pPr>
      <w:r>
        <w:t xml:space="preserve">My passion for veterinary medicine is not limited to clinical practice. I am also deeply invested in advocating for animal rights and environmental stewardship. In Brazil Rio de Janeiro, where deforestation and habitat loss pose significant threats to wildlife, I have actively participated in conservation efforts through partnerships with NGOs like [Name of Organization]. These initiatives have included conducting health assessments on rescued animals, educating local communities about wildlife preservation, and collaborating with government agencies to develop policies that protect both animals and ecosystems. This holistic approach reflects my belief that a Veterinarian’s role extends beyond the clinic—it is a vital component of broader societal well-being.</w:t>
      </w:r>
    </w:p>
    <w:p>
      <w:pPr>
        <w:pStyle w:val="BodyText"/>
      </w:pPr>
      <w:r>
        <w:t xml:space="preserve">I am particularly drawn to your organization because of its reputation for excellence in veterinary care and its commitment to serving the people of Brazil Rio de Janeiro. I admire how your work bridges the gap between scientific innovation and grassroots community support, ensuring that animals receive the attention they deserve. Whether it’s through preventative care, emergency services, or educational programs, I am eager to contribute my skills to further these goals. I am especially interested in opportunities to collaborate on projects that address the unique challenges faced by pets and wildlife in this region.</w:t>
      </w:r>
    </w:p>
    <w:p>
      <w:pPr>
        <w:pStyle w:val="BodyText"/>
      </w:pPr>
      <w:r>
        <w:t xml:space="preserve">As a Veterinarian who thrives in fast-paced, diverse environments, I bring a blend of technical expertise, empathy, and leadership. My ability to work independently while also being a team player has been instrumental in my previous roles. For example, during my tenure at [Previous Institution], I managed a multidisciplinary team to streamline patient care processes, resulting in a 20% increase in client satisfaction scores. This experience has honed my organizational skills and reinforced my ability to deliver consistent, high-quality care under pressure.</w:t>
      </w:r>
    </w:p>
    <w:p>
      <w:pPr>
        <w:pStyle w:val="BodyText"/>
      </w:pPr>
      <w:r>
        <w:t xml:space="preserve">In addition to my professional qualifications, I am deeply connected to the spirit of Brazil Rio de Janeiro. The city’s vibrant culture, from its iconic Carnival celebrations to its lush rainforests, inspires me daily. I have always believed that a Veterinarian’s role is not just about treating animals but also about fostering a deeper connection between humans and nature. This philosophy aligns perfectly with the mission of your organization, and I am excited about the possibility of contributing to your work in this incredible part of the world.</w:t>
      </w:r>
    </w:p>
    <w:p>
      <w:pPr>
        <w:pStyle w:val="BodyText"/>
      </w:pPr>
      <w:r>
        <w:t xml:space="preserve">Thank you for considering my application. I would be honored to bring my experience, enthusiasm, and dedication to your team in Brazil Rio de Janeiro. I am available at [Your Phone Number] or [Your Email Address] for an interview and am happy to discuss how my background can benefit your institution.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Address, City, State, ZIP Code]</w:t>
      </w:r>
    </w:p>
    <w:p>
      <w:pPr>
        <w:pStyle w:val="BodyText"/>
      </w:pPr>
      <w:r>
        <w:t xml:space="preserve">[Phone Number] | [Email Address] | [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Brazil Rio de Janeiro</dc:title>
  <dc:creator/>
  <dc:language>en</dc:language>
  <cp:keywords/>
  <dcterms:created xsi:type="dcterms:W3CDTF">2026-07-24T03:51:03Z</dcterms:created>
  <dcterms:modified xsi:type="dcterms:W3CDTF">2026-07-24T03:51:03Z</dcterms:modified>
</cp:coreProperties>
</file>

<file path=docProps/custom.xml><?xml version="1.0" encoding="utf-8"?>
<Properties xmlns="http://schemas.openxmlformats.org/officeDocument/2006/custom-properties" xmlns:vt="http://schemas.openxmlformats.org/officeDocument/2006/docPropsVTypes"/>
</file>